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67FA43" w14:textId="01F5BF04" w:rsidR="004C23EC" w:rsidRPr="004C23EC" w:rsidRDefault="004C23EC" w:rsidP="004C23EC">
      <w:pPr>
        <w:pStyle w:val="Heading1"/>
        <w:spacing w:after="0" w:line="240" w:lineRule="auto"/>
        <w:jc w:val="center"/>
      </w:pPr>
      <w:bookmarkStart w:id="0" w:name="_Toc515276491"/>
      <w:bookmarkStart w:id="1" w:name="_GoBack"/>
      <w:bookmarkEnd w:id="1"/>
      <w:r>
        <w:rPr>
          <w:sz w:val="48"/>
          <w:szCs w:val="48"/>
        </w:rPr>
        <w:t>Lecture 3: Building and Using</w:t>
      </w:r>
    </w:p>
    <w:p w14:paraId="78F8B175" w14:textId="77777777" w:rsidR="004C23EC" w:rsidRDefault="004C23EC" w:rsidP="004C23EC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Actor Classes</w:t>
      </w:r>
    </w:p>
    <w:p w14:paraId="77BCC7FE" w14:textId="15E70FD6" w:rsidR="004C23EC" w:rsidRDefault="004C23EC" w:rsidP="004C23EC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14:paraId="765ACA9D" w14:textId="77777777" w:rsidR="008F7A51" w:rsidRDefault="00076DCA" w:rsidP="00C44DDB">
      <w:pPr>
        <w:spacing w:before="400"/>
      </w:pPr>
      <w:r>
        <w:t xml:space="preserve">In this exercise, you will create </w:t>
      </w:r>
      <w:r w:rsidR="00992E94">
        <w:t xml:space="preserve">a Blueprint with a box that will explode when </w:t>
      </w:r>
      <w:r w:rsidR="00992E94" w:rsidRPr="00992E94">
        <w:t>overlapped</w:t>
      </w:r>
      <w:r w:rsidR="00992E94">
        <w:t>.</w:t>
      </w:r>
    </w:p>
    <w:p w14:paraId="141BD4B6" w14:textId="77777777" w:rsidR="00B908FC" w:rsidRDefault="00B908FC" w:rsidP="0033365F">
      <w:pPr>
        <w:rPr>
          <w:b/>
        </w:rPr>
      </w:pPr>
    </w:p>
    <w:p w14:paraId="0ABBFE59" w14:textId="77777777" w:rsidR="0033365F" w:rsidRPr="006315BE" w:rsidRDefault="0033365F" w:rsidP="006071B7">
      <w:pPr>
        <w:pStyle w:val="Heading2"/>
      </w:pPr>
      <w:r w:rsidRPr="006315BE">
        <w:t>Directions</w:t>
      </w:r>
    </w:p>
    <w:p w14:paraId="414B5E5C" w14:textId="045AF935" w:rsidR="004C23EC" w:rsidRDefault="004C23EC" w:rsidP="004C23EC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green </w:t>
      </w:r>
      <w:r w:rsidRPr="00467739">
        <w:rPr>
          <w:b/>
        </w:rPr>
        <w:t>Add New</w:t>
      </w:r>
      <w:r>
        <w:t xml:space="preserve"> button and select “</w:t>
      </w:r>
      <w:r w:rsidRPr="00467739">
        <w:rPr>
          <w:b/>
        </w:rPr>
        <w:t>Blueprint Class</w:t>
      </w:r>
      <w:r>
        <w:t xml:space="preserve">” to create a new </w:t>
      </w:r>
      <w:r w:rsidRPr="00C70A6F">
        <w:t>Blueprint class</w:t>
      </w:r>
      <w:r>
        <w:t>.</w:t>
      </w:r>
    </w:p>
    <w:p w14:paraId="2428FE15" w14:textId="29734A7C" w:rsidR="004C23EC" w:rsidRDefault="004C23EC" w:rsidP="004C23EC">
      <w:pPr>
        <w:pStyle w:val="ListParagraph"/>
        <w:ind w:left="734" w:hanging="187"/>
      </w:pPr>
      <w:r>
        <w:t xml:space="preserve">In the </w:t>
      </w:r>
      <w:r>
        <w:rPr>
          <w:b/>
        </w:rPr>
        <w:t>Pick Parent Class</w:t>
      </w:r>
      <w:r>
        <w:t xml:space="preserve"> window, choose “</w:t>
      </w:r>
      <w:r w:rsidRPr="00467739">
        <w:rPr>
          <w:b/>
        </w:rPr>
        <w:t>Actor</w:t>
      </w:r>
      <w:r>
        <w:t>” as the parent class. Name the Blueprint</w:t>
      </w:r>
      <w:r w:rsidR="00EA00C3" w:rsidRPr="00EA00C3">
        <w:t xml:space="preserve"> </w:t>
      </w:r>
      <w:r>
        <w:t>“</w:t>
      </w:r>
      <w:proofErr w:type="spellStart"/>
      <w:r w:rsidR="00EA00C3" w:rsidRPr="006071B7">
        <w:rPr>
          <w:b/>
        </w:rPr>
        <w:t>BP_Explosion</w:t>
      </w:r>
      <w:proofErr w:type="spellEnd"/>
      <w:r>
        <w:t>”</w:t>
      </w:r>
      <w:r w:rsidR="00EA00C3" w:rsidRPr="00EA00C3">
        <w:t>.</w:t>
      </w:r>
    </w:p>
    <w:p w14:paraId="08D00421" w14:textId="1370DBB1" w:rsidR="00992E94" w:rsidRDefault="00992E94" w:rsidP="004C23EC">
      <w:pPr>
        <w:pStyle w:val="ListParagraph"/>
        <w:ind w:left="734" w:hanging="187"/>
      </w:pPr>
      <w:r>
        <w:t xml:space="preserve">Double-click </w:t>
      </w:r>
      <w:proofErr w:type="spellStart"/>
      <w:r w:rsidR="004C23EC" w:rsidRPr="006071B7">
        <w:rPr>
          <w:b/>
        </w:rPr>
        <w:t>BP_Explosion</w:t>
      </w:r>
      <w:proofErr w:type="spellEnd"/>
      <w:r>
        <w:t xml:space="preserve"> to open the </w:t>
      </w:r>
      <w:r w:rsidRPr="00123452">
        <w:rPr>
          <w:b/>
        </w:rPr>
        <w:t xml:space="preserve">Blueprint </w:t>
      </w:r>
      <w:r w:rsidR="004C23EC" w:rsidRPr="00123452">
        <w:rPr>
          <w:b/>
        </w:rPr>
        <w:t>E</w:t>
      </w:r>
      <w:r w:rsidRPr="00123452">
        <w:rPr>
          <w:b/>
        </w:rPr>
        <w:t>ditor</w:t>
      </w:r>
      <w:r>
        <w:t>.</w:t>
      </w:r>
    </w:p>
    <w:p w14:paraId="73497858" w14:textId="5BB55BBE" w:rsidR="004C23EC" w:rsidRDefault="000F1E3F" w:rsidP="004C23EC">
      <w:pPr>
        <w:pStyle w:val="ListParagraph"/>
        <w:ind w:left="734" w:hanging="187"/>
      </w:pPr>
      <w:r>
        <w:t xml:space="preserve">In the </w:t>
      </w:r>
      <w:r w:rsidRPr="00757401">
        <w:rPr>
          <w:b/>
        </w:rPr>
        <w:t>Components</w:t>
      </w:r>
      <w:r>
        <w:t xml:space="preserve"> panel, click the </w:t>
      </w:r>
      <w:r w:rsidRPr="00757401">
        <w:rPr>
          <w:b/>
        </w:rPr>
        <w:t>Add Component</w:t>
      </w:r>
      <w:r>
        <w:t xml:space="preserve"> button and choose the </w:t>
      </w:r>
      <w:r w:rsidRPr="00757401">
        <w:rPr>
          <w:b/>
        </w:rPr>
        <w:t>Static Mesh</w:t>
      </w:r>
      <w:r>
        <w:t xml:space="preserve"> component.</w:t>
      </w:r>
    </w:p>
    <w:p w14:paraId="081EE97C" w14:textId="01AAB7C5" w:rsidR="0035167B" w:rsidRDefault="000F1E3F" w:rsidP="004C23EC">
      <w:pPr>
        <w:pStyle w:val="ListParagraph"/>
        <w:ind w:left="734" w:hanging="187"/>
      </w:pPr>
      <w:r>
        <w:t xml:space="preserve">Select the </w:t>
      </w:r>
      <w:r>
        <w:rPr>
          <w:b/>
        </w:rPr>
        <w:t>Static Mesh</w:t>
      </w:r>
      <w:r>
        <w:t xml:space="preserve"> component, and in the </w:t>
      </w:r>
      <w:r w:rsidRPr="00757401">
        <w:rPr>
          <w:b/>
        </w:rPr>
        <w:t>Details</w:t>
      </w:r>
      <w:r w:rsidRPr="00455EA3">
        <w:t xml:space="preserve"> panel</w:t>
      </w:r>
      <w:r w:rsidR="0035167B">
        <w:t xml:space="preserve"> choose </w:t>
      </w:r>
      <w:r w:rsidR="004C23EC">
        <w:t>“</w:t>
      </w:r>
      <w:proofErr w:type="spellStart"/>
      <w:r w:rsidR="0035167B" w:rsidRPr="006071B7">
        <w:rPr>
          <w:b/>
        </w:rPr>
        <w:t>Shape_C</w:t>
      </w:r>
      <w:r w:rsidR="00992E94" w:rsidRPr="006071B7">
        <w:rPr>
          <w:b/>
        </w:rPr>
        <w:t>ube</w:t>
      </w:r>
      <w:proofErr w:type="spellEnd"/>
      <w:r w:rsidR="004C23EC">
        <w:t>”</w:t>
      </w:r>
      <w:r w:rsidR="0035167B">
        <w:t xml:space="preserve"> as the </w:t>
      </w:r>
      <w:r w:rsidR="00076DCA" w:rsidRPr="00C44DDB">
        <w:t>Static Mesh</w:t>
      </w:r>
      <w:r w:rsidR="00076DCA">
        <w:t xml:space="preserve"> </w:t>
      </w:r>
      <w:r w:rsidR="00992E94">
        <w:t xml:space="preserve">and </w:t>
      </w:r>
      <w:r w:rsidR="004C23EC">
        <w:t>“</w:t>
      </w:r>
      <w:proofErr w:type="spellStart"/>
      <w:r w:rsidR="00992E94" w:rsidRPr="006071B7">
        <w:rPr>
          <w:b/>
        </w:rPr>
        <w:t>M_Wood_Oak</w:t>
      </w:r>
      <w:proofErr w:type="spellEnd"/>
      <w:r w:rsidR="004C23EC">
        <w:t>”</w:t>
      </w:r>
      <w:r w:rsidR="00992E94">
        <w:t xml:space="preserve"> as the </w:t>
      </w:r>
      <w:r w:rsidR="00076DCA" w:rsidRPr="00C44DDB">
        <w:t>Material</w:t>
      </w:r>
      <w:r w:rsidR="00992E94">
        <w:t xml:space="preserve">. </w:t>
      </w:r>
      <w:r w:rsidR="008404B2">
        <w:t>Set the</w:t>
      </w:r>
      <w:r w:rsidR="00992E94">
        <w:t xml:space="preserve"> </w:t>
      </w:r>
      <w:r w:rsidR="00992E94" w:rsidRPr="006071B7">
        <w:rPr>
          <w:b/>
        </w:rPr>
        <w:t>Collision Presets</w:t>
      </w:r>
      <w:r w:rsidR="008404B2">
        <w:t xml:space="preserve"> property to</w:t>
      </w:r>
      <w:r w:rsidR="00992E94">
        <w:t xml:space="preserve"> </w:t>
      </w:r>
      <w:r w:rsidR="004C23EC">
        <w:t>“</w:t>
      </w:r>
      <w:proofErr w:type="spellStart"/>
      <w:r w:rsidR="00992E94" w:rsidRPr="006071B7">
        <w:rPr>
          <w:b/>
        </w:rPr>
        <w:t>OverlapAll</w:t>
      </w:r>
      <w:proofErr w:type="spellEnd"/>
      <w:r w:rsidR="004C23EC">
        <w:t>”</w:t>
      </w:r>
      <w:r w:rsidR="00992E94">
        <w:t>.</w:t>
      </w:r>
    </w:p>
    <w:p w14:paraId="24EFF7CA" w14:textId="4429E637" w:rsidR="00522B62" w:rsidRDefault="008404B2" w:rsidP="004C23EC">
      <w:pPr>
        <w:pStyle w:val="ListParagraph"/>
        <w:ind w:left="734" w:hanging="187"/>
      </w:pPr>
      <w:r>
        <w:t>I</w:t>
      </w:r>
      <w:r w:rsidR="00522B62">
        <w:t xml:space="preserve">n the </w:t>
      </w:r>
      <w:r w:rsidR="008727A8" w:rsidRPr="006071B7">
        <w:rPr>
          <w:b/>
        </w:rPr>
        <w:t>Event Graph</w:t>
      </w:r>
      <w:r>
        <w:t>,</w:t>
      </w:r>
      <w:r w:rsidR="00522B62">
        <w:t xml:space="preserve"> </w:t>
      </w:r>
      <w:r w:rsidR="008727A8">
        <w:t xml:space="preserve">use the </w:t>
      </w:r>
      <w:proofErr w:type="spellStart"/>
      <w:r w:rsidR="008727A8" w:rsidRPr="006071B7">
        <w:rPr>
          <w:b/>
        </w:rPr>
        <w:t>ActorBeginOverlap</w:t>
      </w:r>
      <w:proofErr w:type="spellEnd"/>
      <w:r w:rsidR="008727A8">
        <w:t xml:space="preserve"> </w:t>
      </w:r>
      <w:r w:rsidR="00B21946">
        <w:t xml:space="preserve">event </w:t>
      </w:r>
      <w:r w:rsidR="008727A8">
        <w:t xml:space="preserve">and add the actions shown </w:t>
      </w:r>
      <w:r w:rsidR="00B21946">
        <w:t>i</w:t>
      </w:r>
      <w:r w:rsidR="008727A8">
        <w:t xml:space="preserve">n Figure 1. On the </w:t>
      </w:r>
      <w:proofErr w:type="spellStart"/>
      <w:r w:rsidR="008727A8" w:rsidRPr="006071B7">
        <w:rPr>
          <w:b/>
        </w:rPr>
        <w:t>SpawnActor</w:t>
      </w:r>
      <w:proofErr w:type="spellEnd"/>
      <w:r w:rsidR="008727A8">
        <w:t xml:space="preserve"> function, choose </w:t>
      </w:r>
      <w:r w:rsidR="004C23EC">
        <w:t>“</w:t>
      </w:r>
      <w:r w:rsidR="008727A8" w:rsidRPr="006071B7">
        <w:rPr>
          <w:b/>
        </w:rPr>
        <w:t>Blueprint Effect Explosion</w:t>
      </w:r>
      <w:r w:rsidR="004C23EC">
        <w:t>”</w:t>
      </w:r>
      <w:r w:rsidR="008727A8">
        <w:t xml:space="preserve"> in the </w:t>
      </w:r>
      <w:r w:rsidR="00AC2D29" w:rsidRPr="006071B7">
        <w:rPr>
          <w:b/>
        </w:rPr>
        <w:t>C</w:t>
      </w:r>
      <w:r w:rsidR="008727A8" w:rsidRPr="006071B7">
        <w:rPr>
          <w:b/>
        </w:rPr>
        <w:t>lass</w:t>
      </w:r>
      <w:r w:rsidR="008727A8">
        <w:t xml:space="preserve"> parameter.</w:t>
      </w:r>
    </w:p>
    <w:p w14:paraId="2501CDA3" w14:textId="77777777" w:rsidR="00644344" w:rsidRDefault="00992E94" w:rsidP="00644344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7B7103D" wp14:editId="415CD12E">
                <wp:simplePos x="0" y="0"/>
                <wp:positionH relativeFrom="margin">
                  <wp:align>center</wp:align>
                </wp:positionH>
                <wp:positionV relativeFrom="paragraph">
                  <wp:posOffset>1554480</wp:posOffset>
                </wp:positionV>
                <wp:extent cx="2606040" cy="265176"/>
                <wp:effectExtent l="38100" t="38100" r="99060" b="97155"/>
                <wp:wrapNone/>
                <wp:docPr id="4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3C02C1" w14:textId="77777777" w:rsidR="00254B97" w:rsidRPr="0055037F" w:rsidRDefault="00254B97" w:rsidP="00254B9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8727A8">
                              <w:rPr>
                                <w:i/>
                                <w:color w:val="000000" w:themeColor="text1"/>
                              </w:rPr>
                              <w:t>Spawn Explo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22.4pt;width:205.2pt;height:20.9pt;z-index:251794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103C02C1" w14:textId="77777777" w:rsidR="00254B97" w:rsidRPr="0055037F" w:rsidRDefault="00254B97" w:rsidP="00254B9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8727A8">
                        <w:rPr>
                          <w:i/>
                          <w:color w:val="000000" w:themeColor="text1"/>
                        </w:rPr>
                        <w:t>Spawn Explo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44344">
        <w:rPr>
          <w:noProof/>
        </w:rPr>
        <w:drawing>
          <wp:inline distT="0" distB="0" distL="0" distR="0" wp14:anchorId="504E8E03" wp14:editId="70AAEFBD">
            <wp:extent cx="5495435" cy="1687195"/>
            <wp:effectExtent l="0" t="0" r="0" b="825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PGL2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70" cy="176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A41B" w14:textId="77777777" w:rsidR="00644344" w:rsidRDefault="00644344" w:rsidP="00644344">
      <w:pPr>
        <w:ind w:left="360"/>
        <w:jc w:val="center"/>
      </w:pPr>
    </w:p>
    <w:p w14:paraId="609964A6" w14:textId="1D7468A4" w:rsidR="00644344" w:rsidRDefault="008727A8" w:rsidP="004C23EC">
      <w:pPr>
        <w:pStyle w:val="ListParagraph"/>
        <w:ind w:left="734" w:hanging="187"/>
      </w:pPr>
      <w:r>
        <w:t>Compile the Blueprint and add an instance to the Level. Play the Level and overlap the Blueprint.</w:t>
      </w:r>
    </w:p>
    <w:p w14:paraId="58920B68" w14:textId="721E84A9" w:rsidR="00EA00C3" w:rsidRDefault="00EA00C3" w:rsidP="00EA00C3"/>
    <w:p w14:paraId="17D42E20" w14:textId="61D45D4E" w:rsidR="00EA00C3" w:rsidRPr="006071B7" w:rsidRDefault="00EA00C3" w:rsidP="006071B7">
      <w:pPr>
        <w:pStyle w:val="Heading2"/>
      </w:pPr>
      <w:r w:rsidRPr="006071B7">
        <w:lastRenderedPageBreak/>
        <w:t>Outcome</w:t>
      </w:r>
    </w:p>
    <w:p w14:paraId="2B0C768B" w14:textId="017B6518" w:rsidR="00EA00C3" w:rsidRDefault="00B21946" w:rsidP="006071B7">
      <w:r>
        <w:t>After</w:t>
      </w:r>
      <w:r w:rsidR="00EA00C3" w:rsidRPr="00EA00C3">
        <w:t xml:space="preserve"> pressing </w:t>
      </w:r>
      <w:r w:rsidR="00EA00C3" w:rsidRPr="00C44DDB">
        <w:rPr>
          <w:b/>
        </w:rPr>
        <w:t>Play</w:t>
      </w:r>
      <w:r w:rsidR="00EA00C3" w:rsidRPr="00EA00C3">
        <w:t>,</w:t>
      </w:r>
      <w:r w:rsidR="00EA00C3">
        <w:t xml:space="preserve"> </w:t>
      </w:r>
      <w:r w:rsidR="00A144E0">
        <w:t xml:space="preserve">you can </w:t>
      </w:r>
      <w:r w:rsidR="00EA00C3">
        <w:t xml:space="preserve">move your character </w:t>
      </w:r>
      <w:r w:rsidR="00A144E0">
        <w:t>so that it</w:t>
      </w:r>
      <w:r w:rsidR="00EA00C3">
        <w:t xml:space="preserve"> overlap</w:t>
      </w:r>
      <w:r w:rsidR="00A144E0">
        <w:t>s</w:t>
      </w:r>
      <w:r w:rsidR="00EA00C3">
        <w:t xml:space="preserve"> an instance of </w:t>
      </w:r>
      <w:proofErr w:type="spellStart"/>
      <w:r w:rsidR="00EA00C3" w:rsidRPr="00C44DDB">
        <w:rPr>
          <w:b/>
        </w:rPr>
        <w:t>BP_Explosion</w:t>
      </w:r>
      <w:proofErr w:type="spellEnd"/>
      <w:r w:rsidR="00EA00C3">
        <w:t xml:space="preserve">. An </w:t>
      </w:r>
      <w:r>
        <w:t>e</w:t>
      </w:r>
      <w:r w:rsidR="00EA00C3">
        <w:t xml:space="preserve">xplosion </w:t>
      </w:r>
      <w:r>
        <w:t>e</w:t>
      </w:r>
      <w:r w:rsidR="00EA00C3">
        <w:t xml:space="preserve">ffect will be spawned and the </w:t>
      </w:r>
      <w:proofErr w:type="spellStart"/>
      <w:r w:rsidR="00EA00C3" w:rsidRPr="00C44DDB">
        <w:rPr>
          <w:b/>
        </w:rPr>
        <w:t>BP_Explosion</w:t>
      </w:r>
      <w:proofErr w:type="spellEnd"/>
      <w:r w:rsidR="00EA00C3">
        <w:t xml:space="preserve"> instance will be removed from the Level.</w:t>
      </w:r>
    </w:p>
    <w:sectPr w:rsidR="00EA00C3" w:rsidSect="00C44DDB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4252B1F" w16cid:durableId="1F3E32D7"/>
  <w16cid:commentId w16cid:paraId="1BF0C1C7" w16cid:durableId="1F3E331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09E67A" w14:textId="77777777" w:rsidR="00D21F34" w:rsidRDefault="00D21F34" w:rsidP="003F1819">
      <w:pPr>
        <w:spacing w:after="0" w:line="240" w:lineRule="auto"/>
      </w:pPr>
      <w:r>
        <w:separator/>
      </w:r>
    </w:p>
  </w:endnote>
  <w:endnote w:type="continuationSeparator" w:id="0">
    <w:p w14:paraId="7DA94D1A" w14:textId="77777777" w:rsidR="00D21F34" w:rsidRDefault="00D21F34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BFFEAA" w14:textId="1F85F6CA" w:rsidR="004247BA" w:rsidRPr="0055037F" w:rsidRDefault="0027630F" w:rsidP="00C44DDB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00B763" wp14:editId="71595F53">
          <wp:simplePos x="0" y="0"/>
          <wp:positionH relativeFrom="margin">
            <wp:posOffset>5257800</wp:posOffset>
          </wp:positionH>
          <wp:positionV relativeFrom="margin">
            <wp:posOffset>7348855</wp:posOffset>
          </wp:positionV>
          <wp:extent cx="1590675" cy="1590675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159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C23EC" w:rsidRPr="00C10E4B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4C23EC" w:rsidRPr="00161336">
          <w:rPr>
            <w:rFonts w:cstheme="minorHAnsi"/>
            <w:noProof/>
          </w:rPr>
          <w:t>–</w:t>
        </w:r>
        <w:r w:rsidR="004C23EC">
          <w:t xml:space="preserve"> </w:t>
        </w:r>
        <w:r w:rsidR="004C23EC">
          <w:fldChar w:fldCharType="begin"/>
        </w:r>
        <w:r w:rsidR="004C23EC">
          <w:instrText xml:space="preserve"> PAGE   \* MERGEFORMAT </w:instrText>
        </w:r>
        <w:r w:rsidR="004C23EC">
          <w:fldChar w:fldCharType="separate"/>
        </w:r>
        <w:r>
          <w:rPr>
            <w:noProof/>
          </w:rPr>
          <w:t>2</w:t>
        </w:r>
        <w:r w:rsidR="004C23EC">
          <w:rPr>
            <w:noProof/>
          </w:rPr>
          <w:fldChar w:fldCharType="end"/>
        </w:r>
        <w:r w:rsidR="004C23EC">
          <w:rPr>
            <w:noProof/>
          </w:rPr>
          <w:t xml:space="preserve"> </w:t>
        </w:r>
        <w:r w:rsidR="004C23EC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FE2758" w14:textId="42B4CD74" w:rsidR="0027630F" w:rsidRDefault="0027630F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D3AC251" wp14:editId="4FA7A098">
          <wp:simplePos x="0" y="0"/>
          <wp:positionH relativeFrom="margin">
            <wp:posOffset>5251450</wp:posOffset>
          </wp:positionH>
          <wp:positionV relativeFrom="margin">
            <wp:posOffset>7553325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63C8AB" w14:textId="77777777" w:rsidR="00D21F34" w:rsidRDefault="00D21F34" w:rsidP="003F1819">
      <w:pPr>
        <w:spacing w:after="0" w:line="240" w:lineRule="auto"/>
      </w:pPr>
      <w:r>
        <w:separator/>
      </w:r>
    </w:p>
  </w:footnote>
  <w:footnote w:type="continuationSeparator" w:id="0">
    <w:p w14:paraId="0DD94CBF" w14:textId="77777777" w:rsidR="00D21F34" w:rsidRDefault="00D21F34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3184D5" w14:textId="77777777" w:rsidR="004C23EC" w:rsidRDefault="004C23EC" w:rsidP="004C23EC">
    <w:pPr>
      <w:pStyle w:val="Header"/>
    </w:pPr>
    <w:r>
      <w:t>Lecture 3: Building and Using Actor Classes</w:t>
    </w:r>
  </w:p>
  <w:p w14:paraId="4DCF0C5D" w14:textId="5621E443" w:rsidR="004247BA" w:rsidRDefault="004C23EC" w:rsidP="004C23EC">
    <w:pPr>
      <w:pStyle w:val="Header"/>
    </w:pPr>
    <w:r>
      <w:t>Exercise 2</w:t>
    </w:r>
  </w:p>
  <w:p w14:paraId="7C6AA5F2" w14:textId="77777777" w:rsidR="004C23EC" w:rsidRDefault="004C23EC" w:rsidP="004C23EC">
    <w:pPr>
      <w:pStyle w:val="Header"/>
    </w:pPr>
  </w:p>
  <w:p w14:paraId="226D205D" w14:textId="77777777" w:rsidR="004C23EC" w:rsidRDefault="004C23EC" w:rsidP="004C23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A3FC7892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4506C"/>
    <w:rsid w:val="00057EDC"/>
    <w:rsid w:val="0007215E"/>
    <w:rsid w:val="00076DCA"/>
    <w:rsid w:val="00084C76"/>
    <w:rsid w:val="00092E1E"/>
    <w:rsid w:val="00097B8B"/>
    <w:rsid w:val="000A3DFA"/>
    <w:rsid w:val="000C0153"/>
    <w:rsid w:val="000C2B2C"/>
    <w:rsid w:val="000E216C"/>
    <w:rsid w:val="000F1E3F"/>
    <w:rsid w:val="001005F6"/>
    <w:rsid w:val="00103EA5"/>
    <w:rsid w:val="00111EB1"/>
    <w:rsid w:val="00116FBA"/>
    <w:rsid w:val="00123452"/>
    <w:rsid w:val="00124D0C"/>
    <w:rsid w:val="00127728"/>
    <w:rsid w:val="0014044D"/>
    <w:rsid w:val="0016442F"/>
    <w:rsid w:val="001660D8"/>
    <w:rsid w:val="00170E0B"/>
    <w:rsid w:val="00172895"/>
    <w:rsid w:val="00183548"/>
    <w:rsid w:val="00191396"/>
    <w:rsid w:val="001931A5"/>
    <w:rsid w:val="001A09EF"/>
    <w:rsid w:val="001C170A"/>
    <w:rsid w:val="001C5947"/>
    <w:rsid w:val="001D0FF7"/>
    <w:rsid w:val="001D2206"/>
    <w:rsid w:val="001E6274"/>
    <w:rsid w:val="0023629B"/>
    <w:rsid w:val="00254B97"/>
    <w:rsid w:val="002611A8"/>
    <w:rsid w:val="0026234E"/>
    <w:rsid w:val="00267D4A"/>
    <w:rsid w:val="0027630F"/>
    <w:rsid w:val="002955F4"/>
    <w:rsid w:val="002964EB"/>
    <w:rsid w:val="002A784E"/>
    <w:rsid w:val="002B11C8"/>
    <w:rsid w:val="002D1FA6"/>
    <w:rsid w:val="002E3BF7"/>
    <w:rsid w:val="002F5BE3"/>
    <w:rsid w:val="00305569"/>
    <w:rsid w:val="0033365F"/>
    <w:rsid w:val="00337D58"/>
    <w:rsid w:val="00337EA8"/>
    <w:rsid w:val="00341659"/>
    <w:rsid w:val="0034516F"/>
    <w:rsid w:val="0035167B"/>
    <w:rsid w:val="00352E14"/>
    <w:rsid w:val="00354725"/>
    <w:rsid w:val="00382A33"/>
    <w:rsid w:val="00387706"/>
    <w:rsid w:val="003A4A07"/>
    <w:rsid w:val="003B4FB5"/>
    <w:rsid w:val="003C2A0C"/>
    <w:rsid w:val="003D314E"/>
    <w:rsid w:val="003D4386"/>
    <w:rsid w:val="003E5CEC"/>
    <w:rsid w:val="003F1819"/>
    <w:rsid w:val="00400494"/>
    <w:rsid w:val="00402843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23EC"/>
    <w:rsid w:val="004C39F7"/>
    <w:rsid w:val="00502F8D"/>
    <w:rsid w:val="00522B62"/>
    <w:rsid w:val="00540690"/>
    <w:rsid w:val="00547031"/>
    <w:rsid w:val="0055037F"/>
    <w:rsid w:val="00551419"/>
    <w:rsid w:val="0055153D"/>
    <w:rsid w:val="0056491C"/>
    <w:rsid w:val="005655DD"/>
    <w:rsid w:val="005864A6"/>
    <w:rsid w:val="0058690D"/>
    <w:rsid w:val="00590048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6071B7"/>
    <w:rsid w:val="00612436"/>
    <w:rsid w:val="006168F1"/>
    <w:rsid w:val="00625E99"/>
    <w:rsid w:val="006315BE"/>
    <w:rsid w:val="00631F39"/>
    <w:rsid w:val="006322D1"/>
    <w:rsid w:val="006434B6"/>
    <w:rsid w:val="00644344"/>
    <w:rsid w:val="0066411D"/>
    <w:rsid w:val="00672326"/>
    <w:rsid w:val="006B7FD3"/>
    <w:rsid w:val="006C28C0"/>
    <w:rsid w:val="006D1F90"/>
    <w:rsid w:val="006D2DD5"/>
    <w:rsid w:val="006D660E"/>
    <w:rsid w:val="006E2A3C"/>
    <w:rsid w:val="007055B7"/>
    <w:rsid w:val="00713677"/>
    <w:rsid w:val="00713710"/>
    <w:rsid w:val="007201D6"/>
    <w:rsid w:val="00750FB5"/>
    <w:rsid w:val="0075175A"/>
    <w:rsid w:val="00753D6D"/>
    <w:rsid w:val="00792418"/>
    <w:rsid w:val="007B7201"/>
    <w:rsid w:val="007C279A"/>
    <w:rsid w:val="007D3447"/>
    <w:rsid w:val="00836C01"/>
    <w:rsid w:val="008404B2"/>
    <w:rsid w:val="00871841"/>
    <w:rsid w:val="008727A8"/>
    <w:rsid w:val="008775BF"/>
    <w:rsid w:val="00890A23"/>
    <w:rsid w:val="008C202D"/>
    <w:rsid w:val="008D6E47"/>
    <w:rsid w:val="008E2F37"/>
    <w:rsid w:val="008F7A51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2E94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44E0"/>
    <w:rsid w:val="00A16E04"/>
    <w:rsid w:val="00A21A05"/>
    <w:rsid w:val="00A21AB3"/>
    <w:rsid w:val="00A21AE2"/>
    <w:rsid w:val="00A53DAA"/>
    <w:rsid w:val="00A631A4"/>
    <w:rsid w:val="00A67EBF"/>
    <w:rsid w:val="00A74CA3"/>
    <w:rsid w:val="00A8080A"/>
    <w:rsid w:val="00A818A8"/>
    <w:rsid w:val="00AB0BEF"/>
    <w:rsid w:val="00AB20DF"/>
    <w:rsid w:val="00AB6A59"/>
    <w:rsid w:val="00AC2D29"/>
    <w:rsid w:val="00AD692A"/>
    <w:rsid w:val="00AE3ADA"/>
    <w:rsid w:val="00AF3753"/>
    <w:rsid w:val="00B043F2"/>
    <w:rsid w:val="00B10FE8"/>
    <w:rsid w:val="00B12A9B"/>
    <w:rsid w:val="00B21946"/>
    <w:rsid w:val="00B24F1B"/>
    <w:rsid w:val="00B57F48"/>
    <w:rsid w:val="00B64CE0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44DDB"/>
    <w:rsid w:val="00C4593A"/>
    <w:rsid w:val="00C53707"/>
    <w:rsid w:val="00C632C7"/>
    <w:rsid w:val="00C868C3"/>
    <w:rsid w:val="00C90796"/>
    <w:rsid w:val="00C97EBC"/>
    <w:rsid w:val="00CA37CC"/>
    <w:rsid w:val="00CA7E2E"/>
    <w:rsid w:val="00CE54E4"/>
    <w:rsid w:val="00CF5069"/>
    <w:rsid w:val="00CF7616"/>
    <w:rsid w:val="00D143CA"/>
    <w:rsid w:val="00D14572"/>
    <w:rsid w:val="00D15053"/>
    <w:rsid w:val="00D21F34"/>
    <w:rsid w:val="00D22337"/>
    <w:rsid w:val="00D4090A"/>
    <w:rsid w:val="00D45203"/>
    <w:rsid w:val="00D45465"/>
    <w:rsid w:val="00D735DD"/>
    <w:rsid w:val="00D76AE0"/>
    <w:rsid w:val="00D83474"/>
    <w:rsid w:val="00D84BEA"/>
    <w:rsid w:val="00D84E7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4A4A"/>
    <w:rsid w:val="00E16D72"/>
    <w:rsid w:val="00E179B6"/>
    <w:rsid w:val="00E17F6C"/>
    <w:rsid w:val="00E406EA"/>
    <w:rsid w:val="00E428E7"/>
    <w:rsid w:val="00E503D4"/>
    <w:rsid w:val="00E57095"/>
    <w:rsid w:val="00E613C0"/>
    <w:rsid w:val="00E80B37"/>
    <w:rsid w:val="00E85CA6"/>
    <w:rsid w:val="00EA00C3"/>
    <w:rsid w:val="00EB4F3F"/>
    <w:rsid w:val="00EC5641"/>
    <w:rsid w:val="00ED6A52"/>
    <w:rsid w:val="00F01699"/>
    <w:rsid w:val="00F04F42"/>
    <w:rsid w:val="00F10D4A"/>
    <w:rsid w:val="00F1175D"/>
    <w:rsid w:val="00F23F25"/>
    <w:rsid w:val="00F25A29"/>
    <w:rsid w:val="00F3497E"/>
    <w:rsid w:val="00F46442"/>
    <w:rsid w:val="00F62F4D"/>
    <w:rsid w:val="00F91860"/>
    <w:rsid w:val="00F92A9C"/>
    <w:rsid w:val="00F96953"/>
    <w:rsid w:val="00FA3E63"/>
    <w:rsid w:val="00FA3ED9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45C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76D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D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D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D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D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D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DCA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76D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6D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6D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6D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6D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D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D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CD49B-0809-44FA-9C3E-1949872F3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2:51:00Z</cp:lastPrinted>
  <dcterms:created xsi:type="dcterms:W3CDTF">2018-10-18T22:37:00Z</dcterms:created>
  <dcterms:modified xsi:type="dcterms:W3CDTF">2018-10-26T22:26:00Z</dcterms:modified>
</cp:coreProperties>
</file>